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8de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dac3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b365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7186389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4b194a9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85f335b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